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036" w:type="dxa"/>
        <w:tblInd w:w="-2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844"/>
        <w:gridCol w:w="1480"/>
        <w:gridCol w:w="1300"/>
        <w:gridCol w:w="204"/>
        <w:gridCol w:w="1300"/>
        <w:gridCol w:w="1300"/>
        <w:gridCol w:w="204"/>
        <w:gridCol w:w="1300"/>
        <w:gridCol w:w="1300"/>
        <w:gridCol w:w="204"/>
        <w:gridCol w:w="1300"/>
        <w:gridCol w:w="1300"/>
      </w:tblGrid>
      <w:tr w:rsidR="00F94637" w:rsidRPr="00F94637" w:rsidTr="00BC1484">
        <w:trPr>
          <w:trHeight w:val="260"/>
        </w:trPr>
        <w:tc>
          <w:tcPr>
            <w:tcW w:w="184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78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Annual</w:t>
            </w:r>
          </w:p>
        </w:tc>
        <w:tc>
          <w:tcPr>
            <w:tcW w:w="20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First winter</w:t>
            </w:r>
          </w:p>
        </w:tc>
        <w:tc>
          <w:tcPr>
            <w:tcW w:w="20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ummer</w:t>
            </w:r>
          </w:p>
        </w:tc>
        <w:tc>
          <w:tcPr>
            <w:tcW w:w="20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60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econd winter</w:t>
            </w:r>
          </w:p>
        </w:tc>
      </w:tr>
      <w:tr w:rsidR="00F94637" w:rsidRPr="00F94637" w:rsidTr="00BC1484">
        <w:trPr>
          <w:trHeight w:val="520"/>
        </w:trPr>
        <w:tc>
          <w:tcPr>
            <w:tcW w:w="18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intra-capture </w:t>
            </w:r>
            <w:r w:rsidR="00BC1484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it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inter-capture </w:t>
            </w:r>
            <w:r w:rsidR="00BC1484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ites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intra-capture </w:t>
            </w:r>
            <w:r w:rsidR="00BC1484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it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inter-capture </w:t>
            </w:r>
            <w:r w:rsidR="00BC1484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ites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intra-capture </w:t>
            </w:r>
            <w:r w:rsidR="00BC1484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it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inter-capture </w:t>
            </w:r>
            <w:r w:rsidR="00BC1484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ites</w:t>
            </w:r>
          </w:p>
        </w:tc>
        <w:tc>
          <w:tcPr>
            <w:tcW w:w="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intra-capture </w:t>
            </w:r>
            <w:r w:rsidR="00BC1484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it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94637" w:rsidRPr="00F94637" w:rsidRDefault="00F94637" w:rsidP="00F94637">
            <w:pPr>
              <w:widowControl/>
              <w:jc w:val="center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inter-capture </w:t>
            </w:r>
            <w:r w:rsidR="00BC1484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sites</w:t>
            </w:r>
          </w:p>
        </w:tc>
      </w:tr>
      <w:tr w:rsidR="00F94637" w:rsidRPr="00F94637" w:rsidTr="00BC1484">
        <w:trPr>
          <w:trHeight w:val="260"/>
        </w:trPr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akkobu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8.0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3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54.9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0.0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8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7.7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1 </w:t>
            </w:r>
          </w:p>
        </w:tc>
      </w:tr>
      <w:tr w:rsidR="00F94637" w:rsidRPr="00F94637" w:rsidTr="00BC1484">
        <w:trPr>
          <w:trHeight w:val="260"/>
        </w:trPr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he embankment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3.5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3.4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4.6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3.5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 </w:t>
            </w:r>
          </w:p>
        </w:tc>
        <w:tc>
          <w:tcPr>
            <w:tcW w:w="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1.9 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2 </w:t>
            </w:r>
          </w:p>
        </w:tc>
      </w:tr>
      <w:tr w:rsidR="00F94637" w:rsidRPr="00F94637" w:rsidTr="00BC1484">
        <w:trPr>
          <w:trHeight w:val="260"/>
        </w:trPr>
        <w:tc>
          <w:tcPr>
            <w:tcW w:w="18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Kottaro</w:t>
            </w:r>
          </w:p>
        </w:tc>
        <w:tc>
          <w:tcPr>
            <w:tcW w:w="14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31.4 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5 </w:t>
            </w:r>
          </w:p>
        </w:tc>
        <w:tc>
          <w:tcPr>
            <w:tcW w:w="2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26.9 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 </w:t>
            </w:r>
          </w:p>
        </w:tc>
        <w:tc>
          <w:tcPr>
            <w:tcW w:w="2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 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8 </w:t>
            </w:r>
          </w:p>
        </w:tc>
        <w:tc>
          <w:tcPr>
            <w:tcW w:w="2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35.3 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 </w:t>
            </w:r>
          </w:p>
        </w:tc>
      </w:tr>
      <w:tr w:rsidR="00F94637" w:rsidRPr="00F94637" w:rsidTr="00BC1484">
        <w:trPr>
          <w:trHeight w:val="270"/>
        </w:trPr>
        <w:tc>
          <w:tcPr>
            <w:tcW w:w="184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>Tota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7.7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1.3 </w:t>
            </w:r>
          </w:p>
        </w:tc>
        <w:tc>
          <w:tcPr>
            <w:tcW w:w="20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65.0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0 </w:t>
            </w:r>
          </w:p>
        </w:tc>
        <w:tc>
          <w:tcPr>
            <w:tcW w:w="20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34.2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8 </w:t>
            </w:r>
          </w:p>
        </w:tc>
        <w:tc>
          <w:tcPr>
            <w:tcW w:w="20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lef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48.3 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94637" w:rsidRPr="00F94637" w:rsidRDefault="00F94637" w:rsidP="00F94637">
            <w:pPr>
              <w:widowControl/>
              <w:jc w:val="right"/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</w:pPr>
            <w:r w:rsidRPr="00F94637">
              <w:rPr>
                <w:rFonts w:ascii="Times New Roman" w:eastAsia="ＭＳ Ｐゴシック" w:hAnsi="Times New Roman" w:cs="Times New Roman"/>
                <w:color w:val="000000"/>
                <w:kern w:val="0"/>
                <w:sz w:val="22"/>
              </w:rPr>
              <w:t xml:space="preserve">0.6 </w:t>
            </w:r>
          </w:p>
        </w:tc>
      </w:tr>
    </w:tbl>
    <w:p w:rsidR="00C7592D" w:rsidRPr="00F94637" w:rsidRDefault="00C7592D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C7592D" w:rsidRPr="00F94637" w:rsidSect="00F94637">
      <w:pgSz w:w="16838" w:h="11906" w:orient="landscape"/>
      <w:pgMar w:top="1701" w:right="1985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1891" w:rsidRDefault="007A1891" w:rsidP="00F94637">
      <w:r>
        <w:separator/>
      </w:r>
    </w:p>
  </w:endnote>
  <w:endnote w:type="continuationSeparator" w:id="0">
    <w:p w:rsidR="007A1891" w:rsidRDefault="007A1891" w:rsidP="00F94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1891" w:rsidRDefault="007A1891" w:rsidP="00F94637">
      <w:r>
        <w:separator/>
      </w:r>
    </w:p>
  </w:footnote>
  <w:footnote w:type="continuationSeparator" w:id="0">
    <w:p w:rsidR="007A1891" w:rsidRDefault="007A1891" w:rsidP="00F946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MDUxNTSzNDY1MDdV0lEKTi0uzszPAykwrAUAIlFK/SwAAAA="/>
  </w:docVars>
  <w:rsids>
    <w:rsidRoot w:val="00766C81"/>
    <w:rsid w:val="001A0371"/>
    <w:rsid w:val="002436A5"/>
    <w:rsid w:val="00766C81"/>
    <w:rsid w:val="007A1891"/>
    <w:rsid w:val="008A6A11"/>
    <w:rsid w:val="00BC1484"/>
    <w:rsid w:val="00C7592D"/>
    <w:rsid w:val="00F9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3CD6E40B-597A-429A-A26F-ED3543E80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9463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94637"/>
  </w:style>
  <w:style w:type="paragraph" w:styleId="a5">
    <w:name w:val="footer"/>
    <w:basedOn w:val="a"/>
    <w:link w:val="a6"/>
    <w:uiPriority w:val="99"/>
    <w:unhideWhenUsed/>
    <w:rsid w:val="00F9463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946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48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fumi</dc:creator>
  <cp:keywords/>
  <dc:description/>
  <cp:lastModifiedBy>Takafumi</cp:lastModifiedBy>
  <cp:revision>3</cp:revision>
  <dcterms:created xsi:type="dcterms:W3CDTF">2017-08-13T10:27:00Z</dcterms:created>
  <dcterms:modified xsi:type="dcterms:W3CDTF">2017-08-23T23:45:00Z</dcterms:modified>
</cp:coreProperties>
</file>